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4EE18" w14:textId="77777777" w:rsidR="000D1F18" w:rsidRDefault="00000000" w:rsidP="00DD4518">
      <w:pPr>
        <w:pStyle w:val="LO-normal"/>
        <w:bidi w:val="0"/>
        <w:spacing w:after="0" w:line="240" w:lineRule="auto"/>
        <w:jc w:val="center"/>
      </w:pPr>
      <w:r>
        <w:rPr>
          <w:rFonts w:ascii="Arial" w:eastAsia="Arial" w:hAnsi="Arial" w:cs="Arial"/>
          <w:sz w:val="36"/>
          <w:szCs w:val="36"/>
        </w:rPr>
        <w:t>EE463</w:t>
      </w:r>
    </w:p>
    <w:p w14:paraId="13FEEB7C" w14:textId="77777777" w:rsidR="000D1F18" w:rsidRDefault="00000000" w:rsidP="00DD4518">
      <w:pPr>
        <w:pStyle w:val="LO-normal"/>
        <w:bidi w:val="0"/>
        <w:spacing w:after="0" w:line="240" w:lineRule="auto"/>
        <w:jc w:val="center"/>
      </w:pPr>
      <w:r>
        <w:rPr>
          <w:rFonts w:ascii="Arial" w:eastAsia="Arial" w:hAnsi="Arial" w:cs="Arial"/>
          <w:sz w:val="36"/>
          <w:szCs w:val="36"/>
        </w:rPr>
        <w:t>Lab#7 CPU Scheduling (activity)</w:t>
      </w:r>
    </w:p>
    <w:p w14:paraId="359CA294" w14:textId="77777777" w:rsidR="000D1F18" w:rsidRDefault="000D1F18" w:rsidP="00DD4518">
      <w:pPr>
        <w:pStyle w:val="LO-normal"/>
        <w:bidi w:val="0"/>
        <w:spacing w:after="0" w:line="240" w:lineRule="auto"/>
        <w:rPr>
          <w:rFonts w:ascii="Arial" w:eastAsia="Arial" w:hAnsi="Arial" w:cs="Arial"/>
          <w:sz w:val="20"/>
          <w:szCs w:val="20"/>
        </w:rPr>
      </w:pPr>
    </w:p>
    <w:p w14:paraId="18B955EE" w14:textId="15DED4AF" w:rsidR="009B71C9" w:rsidRPr="003F6F5A" w:rsidRDefault="00000000" w:rsidP="003F6F5A">
      <w:pPr>
        <w:pStyle w:val="LO-normal"/>
        <w:tabs>
          <w:tab w:val="left" w:pos="6750"/>
        </w:tabs>
        <w:bidi w:val="0"/>
        <w:spacing w:line="240" w:lineRule="auto"/>
        <w:rPr>
          <w:rFonts w:ascii="Arial" w:eastAsia="Arial" w:hAnsi="Arial" w:cs="Arial" w:hint="cs"/>
          <w:color w:val="C9211E"/>
          <w:sz w:val="36"/>
          <w:szCs w:val="36"/>
          <w:rtl/>
        </w:rPr>
      </w:pPr>
      <w:r>
        <w:rPr>
          <w:rFonts w:ascii="Arial" w:eastAsia="Arial" w:hAnsi="Arial" w:cs="Arial"/>
          <w:sz w:val="36"/>
          <w:szCs w:val="36"/>
        </w:rPr>
        <w:t xml:space="preserve">Name: </w:t>
      </w:r>
      <w:r w:rsidR="009B71C9">
        <w:rPr>
          <w:rFonts w:ascii="Arial" w:eastAsia="Arial" w:hAnsi="Arial" w:cs="Arial"/>
          <w:color w:val="C9211E"/>
          <w:sz w:val="36"/>
          <w:szCs w:val="36"/>
        </w:rPr>
        <w:t xml:space="preserve">Abdullah Khamis </w:t>
      </w:r>
      <w:proofErr w:type="spellStart"/>
      <w:r w:rsidR="009B71C9">
        <w:rPr>
          <w:rFonts w:ascii="Arial" w:eastAsia="Arial" w:hAnsi="Arial" w:cs="Arial"/>
          <w:color w:val="C9211E"/>
          <w:sz w:val="36"/>
          <w:szCs w:val="36"/>
        </w:rPr>
        <w:t>Albijali</w:t>
      </w:r>
      <w:proofErr w:type="spellEnd"/>
      <w:r>
        <w:rPr>
          <w:rFonts w:ascii="Arial" w:eastAsia="Arial" w:hAnsi="Arial" w:cs="Arial"/>
          <w:sz w:val="36"/>
          <w:szCs w:val="36"/>
        </w:rPr>
        <w:tab/>
        <w:t xml:space="preserve">Id#       </w:t>
      </w:r>
      <w:r w:rsidR="009B71C9">
        <w:rPr>
          <w:rFonts w:ascii="Arial" w:eastAsia="Arial" w:hAnsi="Arial" w:cs="Arial"/>
          <w:color w:val="C9211E"/>
          <w:sz w:val="36"/>
          <w:szCs w:val="36"/>
        </w:rPr>
        <w:t>1943102</w:t>
      </w:r>
    </w:p>
    <w:p w14:paraId="4254B64D" w14:textId="77777777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  <w:sz w:val="36"/>
          <w:szCs w:val="36"/>
          <w:u w:val="single"/>
        </w:rPr>
        <w:t>FIFO</w:t>
      </w:r>
    </w:p>
    <w:p w14:paraId="46E283D6" w14:textId="348799A0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</w:rPr>
        <w:t xml:space="preserve">Command line: </w:t>
      </w:r>
      <w:r w:rsidR="001E0A85" w:rsidRPr="001E0A85">
        <w:rPr>
          <w:rFonts w:ascii="Arial" w:eastAsia="Arial" w:hAnsi="Arial" w:cs="Arial"/>
          <w:color w:val="C9211E"/>
        </w:rPr>
        <w:t>$ python3 scheduler.py -p FIFO -l 48,9,100,1</w:t>
      </w:r>
    </w:p>
    <w:tbl>
      <w:tblPr>
        <w:bidiVisual/>
        <w:tblW w:w="10466" w:type="dxa"/>
        <w:tblLayout w:type="fixed"/>
        <w:tblLook w:val="0400" w:firstRow="0" w:lastRow="0" w:firstColumn="0" w:lastColumn="0" w:noHBand="0" w:noVBand="1"/>
      </w:tblPr>
      <w:tblGrid>
        <w:gridCol w:w="2882"/>
        <w:gridCol w:w="7584"/>
      </w:tblGrid>
      <w:tr w:rsidR="000D1F18" w14:paraId="41129315" w14:textId="77777777">
        <w:tc>
          <w:tcPr>
            <w:tcW w:w="2882" w:type="dxa"/>
            <w:shd w:val="clear" w:color="auto" w:fill="auto"/>
          </w:tcPr>
          <w:p w14:paraId="7AE876BD" w14:textId="77777777" w:rsidR="000D1F18" w:rsidRDefault="000D1F18" w:rsidP="00DD4518">
            <w:pPr>
              <w:pStyle w:val="LO-normal"/>
              <w:widowControl w:val="0"/>
              <w:bidi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7583" w:type="dxa"/>
            <w:shd w:val="clear" w:color="auto" w:fill="auto"/>
          </w:tcPr>
          <w:tbl>
            <w:tblPr>
              <w:tblpPr w:leftFromText="180" w:rightFromText="180" w:vertAnchor="text" w:horzAnchor="margin" w:tblpY="-23"/>
              <w:tblOverlap w:val="never"/>
              <w:bidiVisual/>
              <w:tblW w:w="7474" w:type="dxa"/>
              <w:tblLayout w:type="fixed"/>
              <w:tblLook w:val="0400" w:firstRow="0" w:lastRow="0" w:firstColumn="0" w:lastColumn="0" w:noHBand="0" w:noVBand="1"/>
            </w:tblPr>
            <w:tblGrid>
              <w:gridCol w:w="1870"/>
              <w:gridCol w:w="1868"/>
              <w:gridCol w:w="1869"/>
              <w:gridCol w:w="1867"/>
            </w:tblGrid>
            <w:tr w:rsidR="009B71C9" w14:paraId="6F2BA70C" w14:textId="77777777" w:rsidTr="009B71C9">
              <w:tc>
                <w:tcPr>
                  <w:tcW w:w="187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36E345F4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Wait</w:t>
                  </w:r>
                </w:p>
              </w:tc>
              <w:tc>
                <w:tcPr>
                  <w:tcW w:w="186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47FF61A1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Turnaround</w:t>
                  </w:r>
                </w:p>
              </w:tc>
              <w:tc>
                <w:tcPr>
                  <w:tcW w:w="1869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2B513BF9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Response</w:t>
                  </w:r>
                </w:p>
              </w:tc>
              <w:tc>
                <w:tcPr>
                  <w:tcW w:w="186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66769B2B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 xml:space="preserve">     </w:t>
                  </w: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Job Number</w:t>
                  </w:r>
                </w:p>
              </w:tc>
            </w:tr>
            <w:tr w:rsidR="009B71C9" w14:paraId="38578ED3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78B45CCF" w14:textId="13594FFF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3A596F4E" w14:textId="5EC505C5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4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40FD1CA" w14:textId="59DD8778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3DEFECAD" w14:textId="4D3B0E86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  <w:lang w:bidi="ar-SA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  <w:lang w:bidi="ar-SA"/>
                    </w:rPr>
                    <w:t>0</w:t>
                  </w:r>
                </w:p>
              </w:tc>
            </w:tr>
            <w:tr w:rsidR="009B71C9" w14:paraId="1EAF88CA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20F16A9" w14:textId="134FB14F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48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67E51B59" w14:textId="2C837609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7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B5709E2" w14:textId="1F72F40B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48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35231A2A" w14:textId="6DA90F61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</w:tr>
            <w:tr w:rsidR="009B71C9" w14:paraId="40935F06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F1F6474" w14:textId="2A87A248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7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25DA364" w14:textId="15A0AF27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57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D51E05C" w14:textId="2570CE41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7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291909A2" w14:textId="09C0013D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</w:tr>
            <w:tr w:rsidR="009B71C9" w14:paraId="483FD332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70B1347B" w14:textId="4182FE46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57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9374194" w14:textId="43B2A1BB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5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37DB9E03" w14:textId="41A7C673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57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7F49AB5C" w14:textId="25FC4486" w:rsidR="009B71C9" w:rsidRDefault="00DD451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</w:tr>
            <w:tr w:rsidR="009B71C9" w14:paraId="107DE943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395F8DC" w14:textId="15E34060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65.5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3B78E5A4" w14:textId="4FD75E22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05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280E96A0" w14:textId="27CAD21B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65.5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bottom"/>
                </w:tcPr>
                <w:p w14:paraId="52B54DFE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Average:</w:t>
                  </w:r>
                </w:p>
              </w:tc>
            </w:tr>
          </w:tbl>
          <w:p w14:paraId="4320343C" w14:textId="77777777" w:rsidR="000D1F18" w:rsidRDefault="000D1F18" w:rsidP="00DD4518">
            <w:pPr>
              <w:pStyle w:val="LO-normal"/>
              <w:widowControl w:val="0"/>
              <w:bidi w:val="0"/>
              <w:spacing w:after="0" w:line="276" w:lineRule="auto"/>
              <w:rPr>
                <w:rFonts w:ascii="Arial" w:eastAsia="Arial" w:hAnsi="Arial" w:cs="Arial"/>
              </w:rPr>
            </w:pPr>
          </w:p>
          <w:p w14:paraId="3F2672E5" w14:textId="77777777" w:rsidR="000D1F18" w:rsidRDefault="000D1F18" w:rsidP="00DD4518">
            <w:pPr>
              <w:pStyle w:val="LO-normal"/>
              <w:widowControl w:val="0"/>
              <w:bidi w:val="0"/>
              <w:rPr>
                <w:rFonts w:ascii="Arial" w:eastAsia="Arial" w:hAnsi="Arial" w:cs="Arial"/>
                <w:color w:val="000000"/>
              </w:rPr>
            </w:pPr>
          </w:p>
        </w:tc>
      </w:tr>
    </w:tbl>
    <w:p w14:paraId="00A168F2" w14:textId="77777777" w:rsidR="000D1F18" w:rsidRDefault="000D1F18" w:rsidP="00DD4518">
      <w:pPr>
        <w:pStyle w:val="LO-normal"/>
        <w:bidi w:val="0"/>
        <w:spacing w:after="0" w:line="240" w:lineRule="auto"/>
        <w:rPr>
          <w:rFonts w:ascii="Arial" w:eastAsia="Arial" w:hAnsi="Arial" w:cs="Arial"/>
        </w:rPr>
      </w:pPr>
    </w:p>
    <w:p w14:paraId="4B43B6FF" w14:textId="77777777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  <w:sz w:val="36"/>
          <w:szCs w:val="36"/>
          <w:u w:val="single"/>
        </w:rPr>
        <w:t>SJF</w:t>
      </w:r>
    </w:p>
    <w:p w14:paraId="7FD03F7B" w14:textId="7058AC78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</w:rPr>
        <w:t xml:space="preserve">Command line: </w:t>
      </w:r>
      <w:r w:rsidR="001E0A85" w:rsidRPr="001E0A85">
        <w:rPr>
          <w:rFonts w:ascii="Arial" w:eastAsia="Arial" w:hAnsi="Arial" w:cs="Arial"/>
          <w:color w:val="C9211E"/>
        </w:rPr>
        <w:t>$ python3 scheduler.py -p SJF -l 48,9,100,1</w:t>
      </w:r>
    </w:p>
    <w:tbl>
      <w:tblPr>
        <w:bidiVisual/>
        <w:tblW w:w="10466" w:type="dxa"/>
        <w:tblLayout w:type="fixed"/>
        <w:tblLook w:val="0400" w:firstRow="0" w:lastRow="0" w:firstColumn="0" w:lastColumn="0" w:noHBand="0" w:noVBand="1"/>
      </w:tblPr>
      <w:tblGrid>
        <w:gridCol w:w="2882"/>
        <w:gridCol w:w="7584"/>
      </w:tblGrid>
      <w:tr w:rsidR="000D1F18" w14:paraId="21846689" w14:textId="77777777">
        <w:tc>
          <w:tcPr>
            <w:tcW w:w="2882" w:type="dxa"/>
            <w:shd w:val="clear" w:color="auto" w:fill="auto"/>
          </w:tcPr>
          <w:p w14:paraId="73205E19" w14:textId="77777777" w:rsidR="000D1F18" w:rsidRDefault="000D1F18" w:rsidP="00DD4518">
            <w:pPr>
              <w:pStyle w:val="LO-normal"/>
              <w:widowControl w:val="0"/>
              <w:bidi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7583" w:type="dxa"/>
            <w:shd w:val="clear" w:color="auto" w:fill="auto"/>
          </w:tcPr>
          <w:tbl>
            <w:tblPr>
              <w:tblpPr w:leftFromText="180" w:rightFromText="180" w:vertAnchor="text" w:horzAnchor="margin" w:tblpY="-64"/>
              <w:tblOverlap w:val="never"/>
              <w:bidiVisual/>
              <w:tblW w:w="7474" w:type="dxa"/>
              <w:tblLayout w:type="fixed"/>
              <w:tblLook w:val="0400" w:firstRow="0" w:lastRow="0" w:firstColumn="0" w:lastColumn="0" w:noHBand="0" w:noVBand="1"/>
            </w:tblPr>
            <w:tblGrid>
              <w:gridCol w:w="1870"/>
              <w:gridCol w:w="1868"/>
              <w:gridCol w:w="1869"/>
              <w:gridCol w:w="1867"/>
            </w:tblGrid>
            <w:tr w:rsidR="009B71C9" w14:paraId="725867AF" w14:textId="77777777" w:rsidTr="001E0A85">
              <w:tc>
                <w:tcPr>
                  <w:tcW w:w="187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4305069A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Wait</w:t>
                  </w:r>
                </w:p>
              </w:tc>
              <w:tc>
                <w:tcPr>
                  <w:tcW w:w="186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32DB2AFF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Turnaround</w:t>
                  </w:r>
                </w:p>
              </w:tc>
              <w:tc>
                <w:tcPr>
                  <w:tcW w:w="1869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1D0D4571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Response</w:t>
                  </w:r>
                </w:p>
              </w:tc>
              <w:tc>
                <w:tcPr>
                  <w:tcW w:w="186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212DBA7F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 xml:space="preserve">     </w:t>
                  </w: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Job Number</w:t>
                  </w:r>
                </w:p>
              </w:tc>
            </w:tr>
            <w:tr w:rsidR="001E0A85" w14:paraId="216CAF34" w14:textId="77777777" w:rsidTr="001E0A85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48EA4B4" w14:textId="76D6F143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2F51583F" w14:textId="1DC45106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EB32DF8" w14:textId="55889FEC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1AF76F11" w14:textId="511D5781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0</w:t>
                  </w:r>
                </w:p>
              </w:tc>
            </w:tr>
            <w:tr w:rsidR="001E0A85" w14:paraId="5F45F0F6" w14:textId="77777777" w:rsidTr="001E0A85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618A1111" w14:textId="2EF27BAC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8BD9557" w14:textId="7267B4CC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6C16EE1D" w14:textId="4FC60A61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46B9C1A0" w14:textId="6DB2DB88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</w:tr>
            <w:tr w:rsidR="001E0A85" w14:paraId="6CF36DAC" w14:textId="77777777" w:rsidTr="001E0A85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93A0568" w14:textId="277F315B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8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61EE19CE" w14:textId="765756E4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5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660E86E" w14:textId="4EB73A30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8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4EC16959" w14:textId="019CF149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</w:tr>
            <w:tr w:rsidR="001E0A85" w14:paraId="7B01E558" w14:textId="77777777" w:rsidTr="001E0A85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1C3405E" w14:textId="5595288E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A892ABE" w14:textId="5A0B2D5C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B3997A3" w14:textId="688E5C60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3B7B0F2C" w14:textId="7CE1412D" w:rsidR="001E0A85" w:rsidRDefault="001E0A85" w:rsidP="001E0A85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</w:tr>
            <w:tr w:rsidR="009B71C9" w14:paraId="3AA9E4E5" w14:textId="77777777" w:rsidTr="001E0A85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2C8636C" w14:textId="700F07FD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7.25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2C9AE2DA" w14:textId="122398A4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6.75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CFD9D03" w14:textId="465AAAA0" w:rsidR="009B71C9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7.25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bottom"/>
                </w:tcPr>
                <w:p w14:paraId="387D516F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Average:</w:t>
                  </w:r>
                </w:p>
              </w:tc>
            </w:tr>
          </w:tbl>
          <w:p w14:paraId="3BC6CE35" w14:textId="77777777" w:rsidR="000D1F18" w:rsidRDefault="000D1F18" w:rsidP="00DD4518">
            <w:pPr>
              <w:pStyle w:val="LO-normal"/>
              <w:widowControl w:val="0"/>
              <w:bidi w:val="0"/>
              <w:spacing w:after="0" w:line="276" w:lineRule="auto"/>
              <w:rPr>
                <w:rFonts w:ascii="Arial" w:eastAsia="Arial" w:hAnsi="Arial" w:cs="Arial"/>
              </w:rPr>
            </w:pPr>
          </w:p>
          <w:p w14:paraId="7055AABF" w14:textId="77777777" w:rsidR="000D1F18" w:rsidRDefault="000D1F18" w:rsidP="00DD4518">
            <w:pPr>
              <w:pStyle w:val="LO-normal"/>
              <w:widowControl w:val="0"/>
              <w:bidi w:val="0"/>
            </w:pPr>
          </w:p>
        </w:tc>
      </w:tr>
    </w:tbl>
    <w:p w14:paraId="6F5E6710" w14:textId="77777777" w:rsidR="000D1F18" w:rsidRDefault="000D1F18" w:rsidP="00DD4518">
      <w:pPr>
        <w:pStyle w:val="LO-normal"/>
        <w:bidi w:val="0"/>
        <w:spacing w:after="0" w:line="240" w:lineRule="auto"/>
        <w:rPr>
          <w:rFonts w:ascii="Arial" w:eastAsia="Arial" w:hAnsi="Arial" w:cs="Arial"/>
        </w:rPr>
      </w:pPr>
    </w:p>
    <w:p w14:paraId="13A4D417" w14:textId="77777777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  <w:sz w:val="36"/>
          <w:szCs w:val="36"/>
          <w:u w:val="single"/>
        </w:rPr>
        <w:t>RR</w:t>
      </w:r>
      <w:r>
        <w:rPr>
          <w:rFonts w:ascii="Arial" w:eastAsia="Arial" w:hAnsi="Arial" w:cs="Arial"/>
          <w:sz w:val="36"/>
          <w:szCs w:val="36"/>
        </w:rPr>
        <w:t xml:space="preserve"> </w:t>
      </w:r>
      <w:r>
        <w:rPr>
          <w:rFonts w:ascii="Arial" w:eastAsia="Arial" w:hAnsi="Arial" w:cs="Arial"/>
        </w:rPr>
        <w:t>Quantum=25</w:t>
      </w:r>
      <w:r>
        <w:rPr>
          <w:rFonts w:ascii="Arial" w:eastAsia="Arial" w:hAnsi="Arial" w:cs="Arial"/>
          <w:sz w:val="36"/>
          <w:szCs w:val="36"/>
        </w:rPr>
        <w:t xml:space="preserve">                                                                                                               </w:t>
      </w:r>
    </w:p>
    <w:p w14:paraId="356932D3" w14:textId="3AF6F424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</w:rPr>
        <w:t xml:space="preserve">Command line: </w:t>
      </w:r>
      <w:r w:rsidR="001E0A85" w:rsidRPr="001E0A85">
        <w:rPr>
          <w:rFonts w:ascii="Arial" w:eastAsia="Arial" w:hAnsi="Arial" w:cs="Arial"/>
          <w:color w:val="C9211E"/>
        </w:rPr>
        <w:t>$ python3 scheduler.py -p RR -l 48,9,100,1 -q 25</w:t>
      </w:r>
    </w:p>
    <w:tbl>
      <w:tblPr>
        <w:bidiVisual/>
        <w:tblW w:w="10466" w:type="dxa"/>
        <w:tblLayout w:type="fixed"/>
        <w:tblLook w:val="0400" w:firstRow="0" w:lastRow="0" w:firstColumn="0" w:lastColumn="0" w:noHBand="0" w:noVBand="1"/>
      </w:tblPr>
      <w:tblGrid>
        <w:gridCol w:w="2882"/>
        <w:gridCol w:w="7584"/>
      </w:tblGrid>
      <w:tr w:rsidR="000D1F18" w14:paraId="6E4B1AAE" w14:textId="77777777">
        <w:tc>
          <w:tcPr>
            <w:tcW w:w="2882" w:type="dxa"/>
            <w:shd w:val="clear" w:color="auto" w:fill="auto"/>
          </w:tcPr>
          <w:p w14:paraId="1FCF9289" w14:textId="77777777" w:rsidR="000D1F18" w:rsidRDefault="000D1F18" w:rsidP="00DD4518">
            <w:pPr>
              <w:pStyle w:val="LO-normal"/>
              <w:widowControl w:val="0"/>
              <w:bidi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7583" w:type="dxa"/>
            <w:shd w:val="clear" w:color="auto" w:fill="auto"/>
          </w:tcPr>
          <w:p w14:paraId="793548FD" w14:textId="77777777" w:rsidR="000D1F18" w:rsidRDefault="000D1F18" w:rsidP="00DD4518">
            <w:pPr>
              <w:pStyle w:val="LO-normal"/>
              <w:widowControl w:val="0"/>
              <w:bidi w:val="0"/>
              <w:spacing w:after="0" w:line="276" w:lineRule="auto"/>
              <w:rPr>
                <w:rFonts w:ascii="Arial" w:eastAsia="Arial" w:hAnsi="Arial" w:cs="Arial"/>
              </w:rPr>
            </w:pPr>
          </w:p>
          <w:tbl>
            <w:tblPr>
              <w:bidiVisual/>
              <w:tblW w:w="7474" w:type="dxa"/>
              <w:tblLayout w:type="fixed"/>
              <w:tblLook w:val="0400" w:firstRow="0" w:lastRow="0" w:firstColumn="0" w:lastColumn="0" w:noHBand="0" w:noVBand="1"/>
            </w:tblPr>
            <w:tblGrid>
              <w:gridCol w:w="1870"/>
              <w:gridCol w:w="1868"/>
              <w:gridCol w:w="1869"/>
              <w:gridCol w:w="1867"/>
            </w:tblGrid>
            <w:tr w:rsidR="000D1F18" w14:paraId="665265B9" w14:textId="77777777" w:rsidTr="003F6F5A">
              <w:tc>
                <w:tcPr>
                  <w:tcW w:w="187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0C3E0D19" w14:textId="77777777" w:rsidR="000D1F18" w:rsidRDefault="00000000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Wait</w:t>
                  </w:r>
                </w:p>
              </w:tc>
              <w:tc>
                <w:tcPr>
                  <w:tcW w:w="186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43891CDF" w14:textId="77777777" w:rsidR="000D1F18" w:rsidRDefault="00000000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Turnaround</w:t>
                  </w:r>
                </w:p>
              </w:tc>
              <w:tc>
                <w:tcPr>
                  <w:tcW w:w="1869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7E2577F7" w14:textId="77777777" w:rsidR="000D1F18" w:rsidRDefault="00000000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Response</w:t>
                  </w:r>
                </w:p>
              </w:tc>
              <w:tc>
                <w:tcPr>
                  <w:tcW w:w="186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7E784094" w14:textId="77777777" w:rsidR="000D1F18" w:rsidRDefault="00000000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 xml:space="preserve">     </w:t>
                  </w: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Job Number</w:t>
                  </w:r>
                </w:p>
              </w:tc>
            </w:tr>
            <w:tr w:rsidR="000D1F18" w14:paraId="45201793" w14:textId="77777777" w:rsidTr="003F6F5A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2156312" w14:textId="3F7BD958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35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9865C7E" w14:textId="7D75535F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83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2971509" w14:textId="675E44F1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790EBAC5" w14:textId="2F00CB64" w:rsidR="000D1F18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0</w:t>
                  </w:r>
                </w:p>
              </w:tc>
            </w:tr>
            <w:tr w:rsidR="000D1F18" w14:paraId="101693F6" w14:textId="77777777" w:rsidTr="003F6F5A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7B353D96" w14:textId="09918402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25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488A5DE" w14:textId="4D901D63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34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9501196" w14:textId="168A2ED0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25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1FBF7C77" w14:textId="4C878BA7" w:rsidR="000D1F18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</w:tr>
            <w:tr w:rsidR="000D1F18" w14:paraId="0B7FEF83" w14:textId="77777777" w:rsidTr="003F6F5A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D36F6B8" w14:textId="77004FC5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8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0A3CD14" w14:textId="5A2EFC1A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5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36FF691C" w14:textId="7D70D7C4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34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7F701FC6" w14:textId="070554B9" w:rsidR="000D1F18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</w:tr>
            <w:tr w:rsidR="000D1F18" w14:paraId="0B849E04" w14:textId="77777777" w:rsidTr="003F6F5A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6141C60" w14:textId="483733AC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9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C917A07" w14:textId="7439CAA9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60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4030847" w14:textId="6E7FCC50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9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43616C4D" w14:textId="728FE285" w:rsidR="000D1F18" w:rsidRDefault="001E0A85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</w:tr>
            <w:tr w:rsidR="000D1F18" w14:paraId="0090CCB5" w14:textId="77777777" w:rsidTr="003F6F5A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79AEC356" w14:textId="4DB36D08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44.25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088A9D0" w14:textId="56316913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83.75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5E755DF" w14:textId="79BB2D53" w:rsidR="000D1F18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29.5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bottom"/>
                </w:tcPr>
                <w:p w14:paraId="26D62687" w14:textId="77777777" w:rsidR="000D1F18" w:rsidRDefault="00000000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Average:</w:t>
                  </w:r>
                </w:p>
              </w:tc>
            </w:tr>
          </w:tbl>
          <w:p w14:paraId="4E09F00E" w14:textId="77777777" w:rsidR="000D1F18" w:rsidRDefault="000D1F18" w:rsidP="00DD4518">
            <w:pPr>
              <w:pStyle w:val="LO-normal"/>
              <w:widowControl w:val="0"/>
              <w:bidi w:val="0"/>
            </w:pPr>
          </w:p>
        </w:tc>
      </w:tr>
    </w:tbl>
    <w:p w14:paraId="524B8975" w14:textId="77777777" w:rsidR="000D1F18" w:rsidRDefault="000D1F18" w:rsidP="00DD4518">
      <w:pPr>
        <w:pStyle w:val="LO-normal"/>
        <w:bidi w:val="0"/>
        <w:spacing w:after="0" w:line="240" w:lineRule="auto"/>
        <w:rPr>
          <w:rFonts w:ascii="Arial" w:eastAsia="Arial" w:hAnsi="Arial" w:cs="Arial"/>
        </w:rPr>
      </w:pPr>
    </w:p>
    <w:p w14:paraId="45EF1F49" w14:textId="77777777" w:rsidR="001C76A8" w:rsidRDefault="001C76A8">
      <w:pPr>
        <w:bidi w:val="0"/>
        <w:spacing w:after="0" w:line="240" w:lineRule="auto"/>
        <w:rPr>
          <w:rFonts w:ascii="Arial" w:eastAsia="Arial" w:hAnsi="Arial" w:cs="Arial"/>
          <w:sz w:val="36"/>
          <w:szCs w:val="36"/>
          <w:u w:val="single"/>
        </w:rPr>
      </w:pPr>
      <w:r>
        <w:rPr>
          <w:rFonts w:ascii="Arial" w:eastAsia="Arial" w:hAnsi="Arial" w:cs="Arial"/>
          <w:sz w:val="36"/>
          <w:szCs w:val="36"/>
          <w:u w:val="single"/>
        </w:rPr>
        <w:br w:type="page"/>
      </w:r>
    </w:p>
    <w:p w14:paraId="36E53E46" w14:textId="4098EDFF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  <w:sz w:val="36"/>
          <w:szCs w:val="36"/>
          <w:u w:val="single"/>
        </w:rPr>
        <w:lastRenderedPageBreak/>
        <w:t>RR</w:t>
      </w:r>
      <w:r>
        <w:rPr>
          <w:rFonts w:ascii="Arial" w:eastAsia="Arial" w:hAnsi="Arial" w:cs="Arial"/>
          <w:sz w:val="36"/>
          <w:szCs w:val="36"/>
        </w:rPr>
        <w:t xml:space="preserve"> </w:t>
      </w:r>
      <w:r>
        <w:rPr>
          <w:rFonts w:ascii="Arial" w:eastAsia="Arial" w:hAnsi="Arial" w:cs="Arial"/>
        </w:rPr>
        <w:t>Quantum=50</w:t>
      </w:r>
      <w:r>
        <w:rPr>
          <w:rFonts w:ascii="Arial" w:eastAsia="Arial" w:hAnsi="Arial" w:cs="Arial"/>
          <w:sz w:val="36"/>
          <w:szCs w:val="36"/>
        </w:rPr>
        <w:t xml:space="preserve">                                                                                                                                                </w:t>
      </w:r>
    </w:p>
    <w:p w14:paraId="1392C512" w14:textId="25F43CD0" w:rsidR="000D1F18" w:rsidRDefault="00000000" w:rsidP="00DD4518">
      <w:pPr>
        <w:pStyle w:val="LO-normal"/>
        <w:bidi w:val="0"/>
        <w:spacing w:after="0" w:line="240" w:lineRule="auto"/>
      </w:pPr>
      <w:r>
        <w:rPr>
          <w:rFonts w:ascii="Arial" w:eastAsia="Arial" w:hAnsi="Arial" w:cs="Arial"/>
        </w:rPr>
        <w:t xml:space="preserve">Command line: </w:t>
      </w:r>
      <w:r w:rsidR="001C76A8" w:rsidRPr="001C76A8">
        <w:rPr>
          <w:rFonts w:ascii="Arial" w:eastAsia="Arial" w:hAnsi="Arial" w:cs="Arial"/>
          <w:color w:val="C9211E"/>
        </w:rPr>
        <w:t>$ python3 scheduler.py -p RR -l 48,9,100,1 -q 50</w:t>
      </w:r>
    </w:p>
    <w:tbl>
      <w:tblPr>
        <w:bidiVisual/>
        <w:tblW w:w="10466" w:type="dxa"/>
        <w:tblLayout w:type="fixed"/>
        <w:tblLook w:val="0400" w:firstRow="0" w:lastRow="0" w:firstColumn="0" w:lastColumn="0" w:noHBand="0" w:noVBand="1"/>
      </w:tblPr>
      <w:tblGrid>
        <w:gridCol w:w="2882"/>
        <w:gridCol w:w="7584"/>
      </w:tblGrid>
      <w:tr w:rsidR="000D1F18" w14:paraId="39662F68" w14:textId="77777777">
        <w:tc>
          <w:tcPr>
            <w:tcW w:w="2882" w:type="dxa"/>
            <w:shd w:val="clear" w:color="auto" w:fill="auto"/>
          </w:tcPr>
          <w:p w14:paraId="009EFB84" w14:textId="77777777" w:rsidR="000D1F18" w:rsidRDefault="000D1F18" w:rsidP="00DD4518">
            <w:pPr>
              <w:pStyle w:val="LO-normal"/>
              <w:widowControl w:val="0"/>
              <w:bidi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7583" w:type="dxa"/>
            <w:shd w:val="clear" w:color="auto" w:fill="auto"/>
          </w:tcPr>
          <w:tbl>
            <w:tblPr>
              <w:tblpPr w:leftFromText="180" w:rightFromText="180" w:vertAnchor="text" w:horzAnchor="margin" w:tblpY="-65"/>
              <w:tblOverlap w:val="never"/>
              <w:bidiVisual/>
              <w:tblW w:w="7474" w:type="dxa"/>
              <w:tblLayout w:type="fixed"/>
              <w:tblLook w:val="0400" w:firstRow="0" w:lastRow="0" w:firstColumn="0" w:lastColumn="0" w:noHBand="0" w:noVBand="1"/>
            </w:tblPr>
            <w:tblGrid>
              <w:gridCol w:w="1870"/>
              <w:gridCol w:w="1868"/>
              <w:gridCol w:w="1869"/>
              <w:gridCol w:w="1867"/>
            </w:tblGrid>
            <w:tr w:rsidR="009B71C9" w14:paraId="7D53AF17" w14:textId="77777777" w:rsidTr="009B71C9">
              <w:tc>
                <w:tcPr>
                  <w:tcW w:w="187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6F771566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Wait</w:t>
                  </w:r>
                </w:p>
              </w:tc>
              <w:tc>
                <w:tcPr>
                  <w:tcW w:w="186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467CEA55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Turnaround</w:t>
                  </w:r>
                </w:p>
              </w:tc>
              <w:tc>
                <w:tcPr>
                  <w:tcW w:w="1869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bottom"/>
                </w:tcPr>
                <w:p w14:paraId="41369785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Response</w:t>
                  </w:r>
                </w:p>
              </w:tc>
              <w:tc>
                <w:tcPr>
                  <w:tcW w:w="1867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665F9E95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 xml:space="preserve">     </w:t>
                  </w: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Job Number</w:t>
                  </w:r>
                </w:p>
              </w:tc>
            </w:tr>
            <w:tr w:rsidR="009B71C9" w14:paraId="2F90ADBB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E70F3F4" w14:textId="695545AB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E4B8F04" w14:textId="55DF992B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4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3BA48D8" w14:textId="415B5EEB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2C896FBF" w14:textId="01901096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0</w:t>
                  </w:r>
                </w:p>
              </w:tc>
            </w:tr>
            <w:tr w:rsidR="009B71C9" w14:paraId="2B3B3FC8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5C65B360" w14:textId="33B42A68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48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49F5EEA" w14:textId="1B4DB642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7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31090635" w14:textId="791F79FF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48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423FF8DE" w14:textId="0ED8EE89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</w:tr>
            <w:tr w:rsidR="009B71C9" w14:paraId="36AFA697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B0A9B0C" w14:textId="7FCBC41E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8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0EAE877" w14:textId="200F452F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5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4EE4CD2F" w14:textId="6A662389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7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3AA06782" w14:textId="3343BF69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</w:tr>
            <w:tr w:rsidR="009B71C9" w14:paraId="43DA64A1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0B96C9D2" w14:textId="452797E9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07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32C94466" w14:textId="181DD3E1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08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6E51BEFD" w14:textId="72D739B8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107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</w:tcPr>
                <w:p w14:paraId="5118EA1E" w14:textId="4912E29E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</w:tr>
            <w:tr w:rsidR="009B71C9" w14:paraId="075541A2" w14:textId="77777777" w:rsidTr="009B71C9">
              <w:tc>
                <w:tcPr>
                  <w:tcW w:w="1870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2C534543" w14:textId="56B71329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3.25</w:t>
                  </w:r>
                </w:p>
              </w:tc>
              <w:tc>
                <w:tcPr>
                  <w:tcW w:w="1868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194EDD7" w14:textId="118F3923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92.75</w:t>
                  </w:r>
                </w:p>
              </w:tc>
              <w:tc>
                <w:tcPr>
                  <w:tcW w:w="1869" w:type="dxa"/>
                  <w:tcBorders>
                    <w:left w:val="single" w:sz="8" w:space="0" w:color="000000"/>
                    <w:bottom w:val="single" w:sz="8" w:space="0" w:color="000000"/>
                  </w:tcBorders>
                  <w:shd w:val="clear" w:color="auto" w:fill="auto"/>
                  <w:vAlign w:val="center"/>
                </w:tcPr>
                <w:p w14:paraId="1975040F" w14:textId="41CECD78" w:rsidR="009B71C9" w:rsidRDefault="001C76A8" w:rsidP="00DD4518">
                  <w:pPr>
                    <w:pStyle w:val="LO-normal"/>
                    <w:widowControl w:val="0"/>
                    <w:bidi w:val="0"/>
                    <w:spacing w:after="0"/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53</w:t>
                  </w:r>
                </w:p>
              </w:tc>
              <w:tc>
                <w:tcPr>
                  <w:tcW w:w="1867" w:type="dxa"/>
                  <w:tcBorders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shd w:val="clear" w:color="auto" w:fill="auto"/>
                  <w:vAlign w:val="bottom"/>
                </w:tcPr>
                <w:p w14:paraId="39297AB5" w14:textId="77777777" w:rsidR="009B71C9" w:rsidRDefault="009B71C9" w:rsidP="00DD4518">
                  <w:pPr>
                    <w:pStyle w:val="LO-normal"/>
                    <w:widowControl w:val="0"/>
                    <w:bidi w:val="0"/>
                    <w:spacing w:after="0"/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4"/>
                      <w:szCs w:val="24"/>
                    </w:rPr>
                    <w:t>Average:</w:t>
                  </w:r>
                </w:p>
              </w:tc>
            </w:tr>
          </w:tbl>
          <w:p w14:paraId="6E239E5D" w14:textId="77777777" w:rsidR="000D1F18" w:rsidRDefault="000D1F18" w:rsidP="00DD4518">
            <w:pPr>
              <w:pStyle w:val="LO-normal"/>
              <w:widowControl w:val="0"/>
              <w:bidi w:val="0"/>
              <w:spacing w:after="0" w:line="276" w:lineRule="auto"/>
              <w:rPr>
                <w:rFonts w:ascii="Arial" w:eastAsia="Arial" w:hAnsi="Arial" w:cs="Arial"/>
              </w:rPr>
            </w:pPr>
          </w:p>
          <w:p w14:paraId="5669F198" w14:textId="77777777" w:rsidR="000D1F18" w:rsidRDefault="000D1F18" w:rsidP="00DD4518">
            <w:pPr>
              <w:pStyle w:val="LO-normal"/>
              <w:widowControl w:val="0"/>
              <w:bidi w:val="0"/>
            </w:pPr>
          </w:p>
        </w:tc>
      </w:tr>
    </w:tbl>
    <w:p w14:paraId="203584CC" w14:textId="77777777" w:rsidR="000D1F18" w:rsidRDefault="000D1F18" w:rsidP="00DD4518">
      <w:pPr>
        <w:pStyle w:val="LO-normal"/>
        <w:bidi w:val="0"/>
        <w:spacing w:line="240" w:lineRule="auto"/>
      </w:pPr>
    </w:p>
    <w:sectPr w:rsidR="000D1F18">
      <w:pgSz w:w="11906" w:h="16838"/>
      <w:pgMar w:top="720" w:right="720" w:bottom="720" w:left="72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2MAVCY1NLIDZW0lEKTi0uzszPAykwrAUAFj+5QCwAAAA="/>
  </w:docVars>
  <w:rsids>
    <w:rsidRoot w:val="000D1F18"/>
    <w:rsid w:val="000D1F18"/>
    <w:rsid w:val="001C76A8"/>
    <w:rsid w:val="001E0A85"/>
    <w:rsid w:val="003F6F5A"/>
    <w:rsid w:val="005A7831"/>
    <w:rsid w:val="009B71C9"/>
    <w:rsid w:val="00DD4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E27D8B"/>
  <w15:docId w15:val="{DDEBD955-C339-4466-AFF3-2A7836AE6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  <w:spacing w:after="160" w:line="259" w:lineRule="auto"/>
    </w:pPr>
  </w:style>
  <w:style w:type="paragraph" w:styleId="Heading1">
    <w:name w:val="heading 1"/>
    <w:basedOn w:val="LO-normal"/>
    <w:next w:val="LO-normal"/>
    <w:uiPriority w:val="9"/>
    <w:qFormat/>
    <w:pPr>
      <w:keepNext/>
      <w:keepLines/>
      <w:spacing w:before="480" w:after="120" w:line="240" w:lineRule="auto"/>
      <w:outlineLvl w:val="0"/>
    </w:pPr>
    <w:rPr>
      <w:b/>
      <w:sz w:val="48"/>
      <w:szCs w:val="48"/>
    </w:rPr>
  </w:style>
  <w:style w:type="paragraph" w:styleId="Heading2">
    <w:name w:val="heading 2"/>
    <w:basedOn w:val="LO-normal"/>
    <w:next w:val="LO-normal"/>
    <w:uiPriority w:val="9"/>
    <w:semiHidden/>
    <w:unhideWhenUsed/>
    <w:qFormat/>
    <w:pPr>
      <w:keepNext/>
      <w:keepLines/>
      <w:spacing w:before="360" w:after="8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LO-normal"/>
    <w:next w:val="LO-normal"/>
    <w:uiPriority w:val="9"/>
    <w:semiHidden/>
    <w:unhideWhenUsed/>
    <w:qFormat/>
    <w:pPr>
      <w:keepNext/>
      <w:keepLines/>
      <w:spacing w:before="280" w:after="80" w:line="240" w:lineRule="auto"/>
      <w:outlineLvl w:val="2"/>
    </w:pPr>
    <w:rPr>
      <w:b/>
      <w:sz w:val="28"/>
      <w:szCs w:val="28"/>
    </w:rPr>
  </w:style>
  <w:style w:type="paragraph" w:styleId="Heading4">
    <w:name w:val="heading 4"/>
    <w:basedOn w:val="LO-normal"/>
    <w:next w:val="LO-normal"/>
    <w:uiPriority w:val="9"/>
    <w:semiHidden/>
    <w:unhideWhenUsed/>
    <w:qFormat/>
    <w:pPr>
      <w:keepNext/>
      <w:keepLines/>
      <w:spacing w:before="240" w:after="40" w:line="240" w:lineRule="auto"/>
      <w:outlineLvl w:val="3"/>
    </w:pPr>
    <w:rPr>
      <w:b/>
      <w:sz w:val="24"/>
      <w:szCs w:val="24"/>
    </w:rPr>
  </w:style>
  <w:style w:type="paragraph" w:styleId="Heading5">
    <w:name w:val="heading 5"/>
    <w:basedOn w:val="LO-normal"/>
    <w:next w:val="LO-normal"/>
    <w:uiPriority w:val="9"/>
    <w:semiHidden/>
    <w:unhideWhenUsed/>
    <w:qFormat/>
    <w:pPr>
      <w:keepNext/>
      <w:keepLines/>
      <w:spacing w:before="220" w:after="40" w:line="240" w:lineRule="auto"/>
      <w:outlineLvl w:val="4"/>
    </w:pPr>
    <w:rPr>
      <w:b/>
    </w:rPr>
  </w:style>
  <w:style w:type="paragraph" w:styleId="Heading6">
    <w:name w:val="heading 6"/>
    <w:basedOn w:val="LO-normal"/>
    <w:next w:val="LO-normal"/>
    <w:uiPriority w:val="9"/>
    <w:semiHidden/>
    <w:unhideWhenUsed/>
    <w:qFormat/>
    <w:pPr>
      <w:keepNext/>
      <w:keepLines/>
      <w:spacing w:before="200" w:after="40" w:line="240" w:lineRule="auto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Times New Roman" w:eastAsia="Noto Sans CJK SC" w:hAnsi="Times New Roman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ascii="Times New Roman" w:hAnsi="Times New Roman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Times New Roman" w:hAnsi="Times New Roman"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Lohit Devanagari"/>
      <w:lang/>
    </w:rPr>
  </w:style>
  <w:style w:type="paragraph" w:customStyle="1" w:styleId="LO-normal">
    <w:name w:val="LO-normal"/>
    <w:qFormat/>
    <w:pPr>
      <w:bidi/>
      <w:spacing w:after="160" w:line="259" w:lineRule="auto"/>
    </w:pPr>
  </w:style>
  <w:style w:type="paragraph" w:styleId="Title">
    <w:name w:val="Title"/>
    <w:basedOn w:val="LO-normal"/>
    <w:next w:val="LO-normal"/>
    <w:uiPriority w:val="10"/>
    <w:qFormat/>
    <w:pPr>
      <w:keepNext/>
      <w:keepLines/>
      <w:spacing w:before="480" w:after="120" w:line="240" w:lineRule="auto"/>
    </w:pPr>
    <w:rPr>
      <w:b/>
      <w:sz w:val="72"/>
      <w:szCs w:val="72"/>
    </w:rPr>
  </w:style>
  <w:style w:type="paragraph" w:styleId="Subtitle">
    <w:name w:val="Subtitle"/>
    <w:basedOn w:val="LO-normal"/>
    <w:next w:val="LO-normal"/>
    <w:uiPriority w:val="11"/>
    <w:qFormat/>
    <w:pPr>
      <w:keepNext/>
      <w:keepLine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1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1C9"/>
    <w:rPr>
      <w:rFonts w:ascii="Courier New" w:eastAsia="Times New Roman" w:hAnsi="Courier New" w:cs="Courier New"/>
      <w:sz w:val="2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8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عبدالله خميس</cp:lastModifiedBy>
  <cp:revision>6</cp:revision>
  <cp:lastPrinted>2023-01-28T18:24:00Z</cp:lastPrinted>
  <dcterms:created xsi:type="dcterms:W3CDTF">2023-01-28T13:24:00Z</dcterms:created>
  <dcterms:modified xsi:type="dcterms:W3CDTF">2023-01-28T18:24:00Z</dcterms:modified>
  <dc:language>en-US</dc:language>
</cp:coreProperties>
</file>